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1BE24B0"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C14E70">
              <w:rPr>
                <w:noProof/>
              </w:rPr>
              <w:drawing>
                <wp:inline distT="0" distB="0" distL="0" distR="0" wp14:anchorId="4C0BE4FD" wp14:editId="779E099E">
                  <wp:extent cx="338455" cy="338455"/>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67120779" w14:textId="77777777" w:rsidR="00083013" w:rsidRPr="004B16C6" w:rsidRDefault="00083013" w:rsidP="00083013">
            <w:pPr>
              <w:pStyle w:val="Nessunaspaziatura"/>
              <w:rPr>
                <w:rFonts w:ascii="Arial" w:hAnsi="Arial" w:cs="Arial"/>
                <w:sz w:val="18"/>
                <w:szCs w:val="20"/>
              </w:rPr>
            </w:pPr>
          </w:p>
          <w:p w14:paraId="39B5934F" w14:textId="4D919BCA"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r w:rsidR="00934920">
              <w:rPr>
                <w:rFonts w:ascii="Arial" w:hAnsi="Arial" w:cs="Arial"/>
                <w:sz w:val="18"/>
                <w:szCs w:val="20"/>
              </w:rPr>
              <w:t>…</w:t>
            </w:r>
            <w:r w:rsidRPr="004B16C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39F5867D"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BANCA DI CREDITO COOPERATIVO DI SAN GIOVANNI ROTONDO</w:t>
            </w:r>
          </w:p>
          <w:p w14:paraId="1B3549D8"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Iscritta all'Albo delle Coop. a Mutualità prevalente al nr. A1 62963 -Iscritta all'Albo delle Banche - ABI: 08810</w:t>
            </w:r>
          </w:p>
          <w:p w14:paraId="665EB48A"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Aderente al Fondo Garanzia dei Depositanti del Credito Cooperativo</w:t>
            </w:r>
          </w:p>
          <w:p w14:paraId="5A410080"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Aderente al Gruppo Bancario Cooperativo Cassa Centrale Banca, iscritto all’Albo dei Gruppi Bancari</w:t>
            </w:r>
          </w:p>
          <w:p w14:paraId="0ABD1DB2"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Soggetta all’attività di direzione e coordinamento della Capogruppo Cassa Centrale Banca Credito Cooperativo Italiano SpA</w:t>
            </w:r>
          </w:p>
          <w:p w14:paraId="1428FE6C"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Iscrizione al Registro delle Imprese di Foggia nr. 23462 e Codice Fiscale n.</w:t>
            </w:r>
            <w:r w:rsidRPr="001F5AE5">
              <w:rPr>
                <w:rFonts w:ascii="Arial" w:hAnsi="Arial" w:cs="Arial"/>
                <w:bCs/>
                <w:iCs/>
                <w:sz w:val="16"/>
                <w:szCs w:val="16"/>
              </w:rPr>
              <w:t xml:space="preserve"> </w:t>
            </w:r>
            <w:r w:rsidRPr="001F5AE5">
              <w:rPr>
                <w:rFonts w:ascii="Arial" w:hAnsi="Arial" w:cs="Arial"/>
                <w:sz w:val="16"/>
                <w:szCs w:val="16"/>
              </w:rPr>
              <w:t>00149260713</w:t>
            </w:r>
          </w:p>
          <w:p w14:paraId="03B53707"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 xml:space="preserve">Società partecipante al Gruppo IVA Cassa Centrale Banca – P.IVA 02529020220 </w:t>
            </w:r>
          </w:p>
          <w:p w14:paraId="5A0CA716" w14:textId="77777777" w:rsidR="001F5AE5" w:rsidRPr="001F5AE5" w:rsidRDefault="001F5AE5" w:rsidP="001F5AE5">
            <w:pPr>
              <w:pStyle w:val="Normale1"/>
              <w:spacing w:after="120" w:line="240" w:lineRule="auto"/>
              <w:jc w:val="both"/>
              <w:rPr>
                <w:rFonts w:ascii="Arial" w:hAnsi="Arial" w:cs="Arial"/>
                <w:sz w:val="16"/>
                <w:szCs w:val="16"/>
              </w:rPr>
            </w:pPr>
            <w:r w:rsidRPr="001F5AE5">
              <w:rPr>
                <w:rFonts w:ascii="Arial" w:hAnsi="Arial" w:cs="Arial"/>
                <w:sz w:val="16"/>
                <w:szCs w:val="16"/>
              </w:rPr>
              <w:t>Sede: Viale A. Moro 9, San Giovanni Rotondo (FG), tel. 0882837111, fax 0882837111, e-mail: info@bccsangiovannirotondo.it</w:t>
            </w:r>
          </w:p>
          <w:p w14:paraId="4D4B1FE7" w14:textId="77777777" w:rsidR="00083013" w:rsidRPr="004B16C6" w:rsidRDefault="00083013" w:rsidP="00083013">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1FB8B66"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r w:rsidR="001F5AE5" w:rsidRPr="001F5AE5">
        <w:rPr>
          <w:rFonts w:asciiTheme="minorHAnsi" w:hAnsiTheme="minorHAnsi" w:cstheme="minorHAnsi"/>
        </w:rPr>
        <w:t>BCC San Giovanni Rotondo, credito cooperativo italiano,</w:t>
      </w:r>
      <w:r w:rsidR="001F5AE5">
        <w:rPr>
          <w:rFonts w:asciiTheme="minorHAnsi" w:hAnsiTheme="minorHAnsi" w:cstheme="minorHAnsi"/>
        </w:rPr>
        <w:t xml:space="preserve"> </w:t>
      </w:r>
      <w:r w:rsidR="001F5AE5" w:rsidRPr="00C95C29">
        <w:rPr>
          <w:rFonts w:asciiTheme="minorHAnsi" w:hAnsiTheme="minorHAnsi" w:cstheme="minorHAnsi"/>
        </w:rPr>
        <w:t>(la “Banca” o il “Titolare”)</w:t>
      </w:r>
      <w:r w:rsidR="001F5AE5" w:rsidRPr="001F5AE5">
        <w:rPr>
          <w:rFonts w:asciiTheme="minorHAnsi" w:hAnsiTheme="minorHAnsi" w:cstheme="minorHAnsi"/>
        </w:rPr>
        <w:t xml:space="preserve"> C.F 00149260713 - P.IVA 02529020220 con sede legale in </w:t>
      </w:r>
      <w:r w:rsidRPr="00C95C29">
        <w:rPr>
          <w:rFonts w:asciiTheme="minorHAnsi" w:hAnsiTheme="minorHAnsi" w:cstheme="minorHAnsi"/>
        </w:rPr>
        <w:t>via</w:t>
      </w:r>
      <w:r w:rsidR="001F5AE5">
        <w:rPr>
          <w:rFonts w:asciiTheme="minorHAnsi" w:hAnsiTheme="minorHAnsi" w:cstheme="minorHAnsi"/>
        </w:rPr>
        <w:t>le Aldo Moro 9</w:t>
      </w:r>
      <w:r w:rsidRPr="00C95C29">
        <w:rPr>
          <w:rFonts w:asciiTheme="minorHAnsi" w:hAnsiTheme="minorHAnsi" w:cstheme="minorHAnsi"/>
        </w:rPr>
        <w:t xml:space="preserve">, </w:t>
      </w:r>
      <w:r w:rsidR="001F5AE5" w:rsidRPr="001F5AE5">
        <w:rPr>
          <w:rFonts w:asciiTheme="minorHAnsi" w:hAnsiTheme="minorHAnsi" w:cstheme="minorHAnsi"/>
        </w:rPr>
        <w:t>San Giovanni Rotondo</w:t>
      </w:r>
      <w:r w:rsidRPr="00C95C29">
        <w:rPr>
          <w:rFonts w:asciiTheme="minorHAnsi" w:hAnsiTheme="minorHAnsi" w:cstheme="minorHAnsi"/>
        </w:rPr>
        <w:t xml:space="preserve"> (</w:t>
      </w:r>
      <w:r w:rsidR="001F5AE5">
        <w:rPr>
          <w:rFonts w:asciiTheme="minorHAnsi" w:hAnsiTheme="minorHAnsi" w:cstheme="minorHAnsi"/>
        </w:rPr>
        <w:t>FG</w:t>
      </w:r>
      <w:r w:rsidRPr="00C95C29">
        <w:rPr>
          <w:rFonts w:asciiTheme="minorHAnsi" w:hAnsiTheme="minorHAnsi" w:cstheme="minorHAnsi"/>
        </w:rPr>
        <w:t xml:space="preserve">), contattabile scrivendo a: </w:t>
      </w:r>
      <w:r w:rsidR="001F5AE5">
        <w:rPr>
          <w:rFonts w:asciiTheme="minorHAnsi" w:hAnsiTheme="minorHAnsi" w:cstheme="minorHAnsi"/>
        </w:rPr>
        <w:t>privacy@bccsangiovannirotondo.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lastRenderedPageBreak/>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1F5AE5"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1F5AE5">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59D8EE33" w:rsidR="00A471C1" w:rsidRPr="00A471C1" w:rsidRDefault="00A471C1" w:rsidP="48BD9ED2">
      <w:pPr>
        <w:spacing w:after="120"/>
        <w:jc w:val="both"/>
        <w:rPr>
          <w:rFonts w:eastAsia="Arial"/>
          <w:color w:val="000000"/>
        </w:rPr>
      </w:pPr>
      <w:r w:rsidRPr="6A96202A">
        <w:rPr>
          <w:rFonts w:eastAsia="Arial"/>
          <w:color w:val="000000"/>
        </w:rPr>
        <w:t>La Banca</w:t>
      </w:r>
      <w:r w:rsidR="001F5AE5">
        <w:rPr>
          <w:rFonts w:eastAsia="Arial"/>
          <w:color w:val="000000"/>
        </w:rPr>
        <w:t xml:space="preserve"> </w:t>
      </w:r>
      <w:r w:rsidR="001F5AE5" w:rsidRPr="001F5AE5">
        <w:rPr>
          <w:rFonts w:eastAsia="Arial"/>
          <w:color w:val="000000"/>
        </w:rPr>
        <w:t>di Credito Cooperativo di San Giovanni Rotondo</w:t>
      </w:r>
      <w:r w:rsidRPr="6A96202A">
        <w:rPr>
          <w:rFonts w:eastAsia="Arial"/>
          <w:color w:val="000000"/>
        </w:rPr>
        <w:t xml:space="preserve"> (di seguito “Banca”) ha attivato </w:t>
      </w:r>
      <w:r w:rsidR="258175C8" w:rsidRPr="6A96202A">
        <w:rPr>
          <w:rFonts w:eastAsia="Arial"/>
          <w:color w:val="000000"/>
        </w:rPr>
        <w:t>delle</w:t>
      </w:r>
      <w:r w:rsidRPr="6A96202A">
        <w:rPr>
          <w:rFonts w:eastAsia="Arial"/>
          <w:color w:val="000000"/>
        </w:rPr>
        <w:t xml:space="preserve"> soluzion</w:t>
      </w:r>
      <w:r w:rsidR="463312D2" w:rsidRPr="6A96202A">
        <w:rPr>
          <w:rFonts w:eastAsia="Arial"/>
          <w:color w:val="000000"/>
        </w:rPr>
        <w:t>i</w:t>
      </w:r>
      <w:r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Pr="48BD9ED2">
        <w:rPr>
          <w:rFonts w:eastAsia="Arial"/>
          <w:color w:val="000000" w:themeColor="text1"/>
        </w:rPr>
        <w:t xml:space="preserve">Il </w:t>
      </w:r>
      <w:r w:rsidR="00E071A9" w:rsidRPr="48BD9ED2">
        <w:rPr>
          <w:rFonts w:eastAsia="Arial"/>
          <w:color w:val="000000" w:themeColor="text1"/>
        </w:rPr>
        <w:t>S</w:t>
      </w:r>
      <w:r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lastRenderedPageBreak/>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 xml:space="preserve">in ogni caso l’invio di un codice </w:t>
      </w:r>
      <w:r w:rsidR="20B10E26" w:rsidRPr="48BD9ED2">
        <w:rPr>
          <w:color w:val="000000" w:themeColor="text1"/>
        </w:rPr>
        <w:lastRenderedPageBreak/>
        <w:t>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lastRenderedPageBreak/>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xml:space="preserve">, </w:t>
      </w:r>
      <w:r w:rsidRPr="0CC8DFFB">
        <w:rPr>
          <w:rFonts w:eastAsia="Arial"/>
          <w:color w:val="000000" w:themeColor="text1"/>
        </w:rPr>
        <w:lastRenderedPageBreak/>
        <w:t>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lastRenderedPageBreak/>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1F5AE5">
        <w:rPr>
          <w:rFonts w:cs="Arial"/>
          <w:b/>
          <w:bCs/>
          <w:caps/>
          <w:color w:val="000000" w:themeColor="text1"/>
          <w:lang w:val="it-IT"/>
        </w:rPr>
        <w:t xml:space="preserve">7.1 </w:t>
      </w:r>
      <w:r w:rsidRPr="001F5AE5">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lastRenderedPageBreak/>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1F5AE5">
        <w:rPr>
          <w:rFonts w:cs="Arial"/>
          <w:b/>
          <w:caps/>
          <w:color w:val="000000" w:themeColor="text1"/>
          <w:lang w:val="it-IT"/>
        </w:rPr>
        <w:t>7.2 FIRMA</w:t>
      </w:r>
      <w:r w:rsidR="01D6C04C" w:rsidRPr="001F5AE5">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04C4B66F"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001F5AE5">
        <w:rPr>
          <w:rFonts w:ascii="Calibri" w:hAnsi="Calibri"/>
          <w:color w:val="000000"/>
          <w:sz w:val="22"/>
          <w:szCs w:val="22"/>
          <w:lang w:val="it-IT"/>
        </w:rPr>
        <w:t xml:space="preserve"> www.bccsangiovannirotondo.i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lastRenderedPageBreak/>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1F5AE5">
        <w:rPr>
          <w:rFonts w:eastAsia="Arial"/>
          <w:b/>
          <w:bCs/>
          <w:color w:val="000000" w:themeColor="text1"/>
        </w:rPr>
        <w:t>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1F5AE5">
        <w:rPr>
          <w:color w:val="000000" w:themeColor="text1"/>
        </w:rPr>
        <w:t>sensi de</w:t>
      </w:r>
      <w:r w:rsidR="00C90ED2" w:rsidRPr="001F5AE5">
        <w:rPr>
          <w:color w:val="000000" w:themeColor="text1"/>
        </w:rPr>
        <w:t>ll’</w:t>
      </w:r>
      <w:r w:rsidR="00E61AEE" w:rsidRPr="001F5AE5">
        <w:rPr>
          <w:color w:val="000000" w:themeColor="text1"/>
        </w:rPr>
        <w:t>a</w:t>
      </w:r>
      <w:r w:rsidR="007231B1" w:rsidRPr="001F5AE5">
        <w:rPr>
          <w:color w:val="000000" w:themeColor="text1"/>
        </w:rPr>
        <w:t>rticol</w:t>
      </w:r>
      <w:r w:rsidR="00C90ED2" w:rsidRPr="001F5AE5">
        <w:rPr>
          <w:color w:val="000000" w:themeColor="text1"/>
        </w:rPr>
        <w:t>o</w:t>
      </w:r>
      <w:r w:rsidR="007231B1" w:rsidRPr="001F5AE5">
        <w:rPr>
          <w:color w:val="000000" w:themeColor="text1"/>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1640" w14:textId="4566A036" w:rsidR="001F5AE5" w:rsidRDefault="001F5AE5">
    <w:pPr>
      <w:pStyle w:val="Intestazione"/>
    </w:pPr>
    <w:r>
      <w:rPr>
        <w:noProof/>
      </w:rPr>
      <mc:AlternateContent>
        <mc:Choice Requires="wps">
          <w:drawing>
            <wp:anchor distT="0" distB="0" distL="0" distR="0" simplePos="0" relativeHeight="251659264" behindDoc="0" locked="0" layoutInCell="1" allowOverlap="1" wp14:anchorId="0D1D0B2A" wp14:editId="78C04E75">
              <wp:simplePos x="635" y="635"/>
              <wp:positionH relativeFrom="page">
                <wp:align>right</wp:align>
              </wp:positionH>
              <wp:positionV relativeFrom="page">
                <wp:align>top</wp:align>
              </wp:positionV>
              <wp:extent cx="1541145" cy="340995"/>
              <wp:effectExtent l="0" t="0" r="0" b="1905"/>
              <wp:wrapNone/>
              <wp:docPr id="493275515"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17C6A9DB" w14:textId="3B6EF739"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D1D0B2A"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17C6A9DB" w14:textId="3B6EF739"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74D23C3A" w:rsidR="00157293" w:rsidRDefault="001F5AE5">
    <w:pPr>
      <w:pStyle w:val="Intestazione"/>
    </w:pPr>
    <w:r>
      <w:rPr>
        <w:noProof/>
      </w:rPr>
      <mc:AlternateContent>
        <mc:Choice Requires="wps">
          <w:drawing>
            <wp:anchor distT="0" distB="0" distL="0" distR="0" simplePos="0" relativeHeight="251660288" behindDoc="0" locked="0" layoutInCell="1" allowOverlap="1" wp14:anchorId="405D70E9" wp14:editId="76ACF9E3">
              <wp:simplePos x="460268" y="177970"/>
              <wp:positionH relativeFrom="page">
                <wp:align>right</wp:align>
              </wp:positionH>
              <wp:positionV relativeFrom="page">
                <wp:align>top</wp:align>
              </wp:positionV>
              <wp:extent cx="1541145" cy="340995"/>
              <wp:effectExtent l="0" t="0" r="0" b="1905"/>
              <wp:wrapNone/>
              <wp:docPr id="911009154"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6EE804A" w14:textId="66BC8F5E"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05D70E9"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66EE804A" w14:textId="66BC8F5E"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33BC7" w14:textId="64748570" w:rsidR="001F5AE5" w:rsidRDefault="001F5AE5">
    <w:pPr>
      <w:pStyle w:val="Intestazione"/>
    </w:pPr>
    <w:r>
      <w:rPr>
        <w:noProof/>
      </w:rPr>
      <mc:AlternateContent>
        <mc:Choice Requires="wps">
          <w:drawing>
            <wp:anchor distT="0" distB="0" distL="0" distR="0" simplePos="0" relativeHeight="251658240" behindDoc="0" locked="0" layoutInCell="1" allowOverlap="1" wp14:anchorId="65300210" wp14:editId="61D319FA">
              <wp:simplePos x="635" y="635"/>
              <wp:positionH relativeFrom="page">
                <wp:align>right</wp:align>
              </wp:positionH>
              <wp:positionV relativeFrom="page">
                <wp:align>top</wp:align>
              </wp:positionV>
              <wp:extent cx="1541145" cy="340995"/>
              <wp:effectExtent l="0" t="0" r="0" b="1905"/>
              <wp:wrapNone/>
              <wp:docPr id="11594477"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155AABA9" w14:textId="52783CA6"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5300210"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155AABA9" w14:textId="52783CA6" w:rsidR="001F5AE5" w:rsidRPr="001F5AE5" w:rsidRDefault="001F5AE5" w:rsidP="001F5AE5">
                    <w:pPr>
                      <w:spacing w:after="0"/>
                      <w:rPr>
                        <w:rFonts w:cs="Calibri"/>
                        <w:noProof/>
                        <w:color w:val="000000"/>
                        <w:sz w:val="18"/>
                        <w:szCs w:val="18"/>
                      </w:rPr>
                    </w:pPr>
                    <w:r w:rsidRPr="001F5AE5">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1F5AE5"/>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34920"/>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425"/>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1C33"/>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2.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3.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4.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6a3eb-c9c3-445b-8bcc-e0dc8ee4cc4a}" enabled="1" method="Standard" siteId="{cc0aff0c-22fa-44c3-9e34-015f1e96a5b7}"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11</Pages>
  <Words>5095</Words>
  <Characters>30692</Characters>
  <Application>Microsoft Office Word</Application>
  <DocSecurity>0</DocSecurity>
  <Lines>255</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71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Roberto Arcangelo Marchesani</cp:lastModifiedBy>
  <cp:revision>4</cp:revision>
  <cp:lastPrinted>2024-10-23T03:02:00Z</cp:lastPrinted>
  <dcterms:created xsi:type="dcterms:W3CDTF">2025-07-15T12:27:00Z</dcterms:created>
  <dcterms:modified xsi:type="dcterms:W3CDTF">2025-10-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b0eaed,1d66c97b,364ce582</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